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cover-letter"/>
    <w:p>
      <w:pPr>
        <w:pStyle w:val="Heading2"/>
      </w:pPr>
      <w:r>
        <w:t xml:space="preserve">Cover Letter</w:t>
      </w:r>
    </w:p>
    <w:p>
      <w:pPr>
        <w:pStyle w:val="FirstParagraph"/>
      </w:pPr>
      <w:r>
        <w:rPr>
          <w:bCs/>
          <w:b/>
        </w:rPr>
        <w:t xml:space="preserve">Dear [Hiring Manager's Name],</w:t>
      </w:r>
    </w:p>
    <w:p>
      <w:pPr>
        <w:pStyle w:val="BodyText"/>
      </w:pPr>
      <w:r>
        <w:t xml:space="preserve">I am writing to express my enthusiastic interest in the Laboratory Technician position at [Company Name] in Qatar Doha. As a dedicated and skilled professional with extensive experience in laboratory operations, I am eager to contribute my expertise to support your organization’s mission of excellence in scientific research and analytical services. My background as a Laboratory Technician, combined with a strong commitment to precision, safety, and innovation, aligns perfectly with the requirements of this role. I am confident that my skills and passion for laboratory science will enable me to make meaningful contributions to your team in Qatar Doha.</w:t>
      </w:r>
    </w:p>
    <w:p>
      <w:pPr>
        <w:pStyle w:val="BodyText"/>
      </w:pPr>
      <w:r>
        <w:t xml:space="preserve">Throughout my career as a Laboratory Technician, I have developed a deep understanding of laboratory protocols, equipment operation, and data analysis. My experience spans diverse settings, including clinical laboratories, environmental testing facilities, and research institutions. In each role, I have consistently demonstrated the ability to perform complex experiments with accuracy, maintain strict adherence to safety standards, and collaborate effectively with interdisciplinary teams. These experiences have not only honed my technical skills but also instilled in me a strong sense of responsibility and professionalism.</w:t>
      </w:r>
    </w:p>
    <w:p>
      <w:pPr>
        <w:pStyle w:val="BodyText"/>
      </w:pPr>
      <w:r>
        <w:t xml:space="preserve">One of the key reasons I am particularly drawn to this opportunity in Qatar Doha is the region’s growing emphasis on scientific advancement and healthcare innovation. Qatar has emerged as a global hub for research, education, and medical excellence, with institutions like the Hamad Medical Corporation and Qatar Foundation driving cutting-edge initiatives. As a Laboratory Technician, I am passionate about supporting such endeavors by ensuring the highest quality of laboratory results that directly impact patient care, environmental sustainability, or scientific discovery. Working in Qatar Doha would allow me to contribute to these impactful projects while immersing myself in a dynamic and forward-thinking environment.</w:t>
      </w:r>
    </w:p>
    <w:p>
      <w:pPr>
        <w:pStyle w:val="BodyText"/>
      </w:pPr>
      <w:r>
        <w:t xml:space="preserve">In my previous roles, I have been responsible for a wide range of laboratory tasks, including sample preparation, instrument calibration, and data documentation. For instance, at [Previous Employer], I managed the testing of water samples for contaminants using advanced chromatography techniques, ensuring compliance with national and international standards. My ability to troubleshoot equipment malfunctions and optimize workflows significantly improved the efficiency of our lab operations. Additionally, I have experience in maintaining detailed records of experiments and results, which is critical for traceability and regulatory compliance.</w:t>
      </w:r>
    </w:p>
    <w:p>
      <w:pPr>
        <w:pStyle w:val="BodyText"/>
      </w:pPr>
      <w:r>
        <w:t xml:space="preserve">What sets me apart as a Laboratory Technician is my unwavering commitment to continuous learning and adaptability. I regularly attend workshops and training sessions to stay updated on the latest advancements in laboratory technology, such as automation systems and molecular diagnostics. This proactive approach has enabled me to integrate new methodologies into my work, enhancing both accuracy and productivity. Furthermore, I thrive in fast-paced environments where attention to detail is paramount. My ability to multitask under pressure while maintaining a focus on quality has been consistently praised by supervisors and colleagues alike.</w:t>
      </w:r>
    </w:p>
    <w:p>
      <w:pPr>
        <w:pStyle w:val="BodyText"/>
      </w:pPr>
      <w:r>
        <w:t xml:space="preserve">Qatar Doha’s unique cultural and professional landscape presents an exciting opportunity for growth, both personally and professionally. The region’s emphasis on innovation, combined with its multicultural workforce, aligns with my values of collaboration and respect for diverse perspectives. I am eager to contribute to a team that values excellence in science while fostering a supportive and inclusive workplace. My experience working in multicultural teams has equipped me with the communication skills necessary to thrive in such an environment.</w:t>
      </w:r>
    </w:p>
    <w:p>
      <w:pPr>
        <w:pStyle w:val="BodyText"/>
      </w:pPr>
      <w:r>
        <w:t xml:space="preserve">Another aspect of my profile that I believe is relevant to this role is my strong analytical mindset. As a Laboratory Technician, I have consistently approached challenges with creativity and problem-solving skills. For example, when faced with an unexpected issue in a cell culture experiment, I conducted a thorough analysis of potential variables and implemented corrective actions that restored the experiment’s success rate. This ability to think critically under pressure ensures that I can handle the demands of a high-stakes laboratory setting.</w:t>
      </w:r>
    </w:p>
    <w:p>
      <w:pPr>
        <w:pStyle w:val="BodyText"/>
      </w:pPr>
      <w:r>
        <w:t xml:space="preserve">I am also deeply committed to safety protocols, which are non-negotiable in any laboratory environment. My training in handling hazardous materials, waste disposal procedures, and emergency response has prepared me to maintain a safe and compliant workspace. In Qatar Doha, where laboratories often deal with complex biological or chemical samples, this dedication to safety is not just a requirement but a core value I uphold daily.</w:t>
      </w:r>
    </w:p>
    <w:p>
      <w:pPr>
        <w:pStyle w:val="BodyText"/>
      </w:pPr>
      <w:r>
        <w:t xml:space="preserve">Finally, I would like to express my genuine enthusiasm for the opportunity to join [Company Name] in Qatar Doha. The chance to contribute to a reputable organization that prioritizes scientific rigor and community impact is incredibly motivating. I am confident that my skills, experience, and passion for laboratory science will allow me to thrive in this role and support your team’s goals. I would welcome the opportunity to discuss how my background aligns with your needs in more detail.</w:t>
      </w:r>
    </w:p>
    <w:p>
      <w:pPr>
        <w:pStyle w:val="BodyText"/>
      </w:pPr>
      <w:r>
        <w:t xml:space="preserve">Thank you for considering my application. I look forward to the possibility of contributing to [Company Name]’s success in Qatar Doha and am available at your earliest convenience for an interview.</w:t>
      </w:r>
    </w:p>
    <w:p>
      <w:pPr>
        <w:pStyle w:val="BodyText"/>
      </w:pPr>
      <w:r>
        <w:t xml:space="preserve">Sincerely,</w:t>
      </w:r>
      <w:r>
        <w:br/>
      </w:r>
      <w:r>
        <w:t xml:space="preserve">[Your Full Name]</w:t>
      </w:r>
      <w:r>
        <w:br/>
      </w:r>
      <w:r>
        <w:t xml:space="preserve">[Your Phone Number]</w:t>
      </w:r>
      <w:r>
        <w:br/>
      </w:r>
      <w:r>
        <w:t xml:space="preserve">[Your Email Address]</w:t>
      </w:r>
      <w:r>
        <w:br/>
      </w:r>
      <w:r>
        <w:t xml:space="preserve">[LinkedIn Profile or Portfolio Link (option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dc:language>en</dc:language>
  <cp:keywords/>
  <dcterms:created xsi:type="dcterms:W3CDTF">2026-07-20T18:43:05Z</dcterms:created>
  <dcterms:modified xsi:type="dcterms:W3CDTF">2026-07-20T18:43:05Z</dcterms:modified>
</cp:coreProperties>
</file>

<file path=docProps/custom.xml><?xml version="1.0" encoding="utf-8"?>
<Properties xmlns="http://schemas.openxmlformats.org/officeDocument/2006/custom-properties" xmlns:vt="http://schemas.openxmlformats.org/officeDocument/2006/docPropsVTypes"/>
</file>